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5449D2" w:rsidRPr="005449D2" w:rsidRDefault="00DD1F2F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 xml:space="preserve"> </w:t>
      </w:r>
      <w:r w:rsidR="005449D2" w:rsidRPr="005449D2">
        <w:rPr>
          <w:rFonts w:ascii="Trebuchet MS" w:hAnsi="Trebuchet MS"/>
        </w:rPr>
        <w:t>1. What are employability skills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A) Only technical knowledg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B) Skills that help in daily chore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C) Basic skills needed to get and succeed at a job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D) Skills for sports activities</w:t>
      </w:r>
    </w:p>
    <w:p w:rsid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2. Which of the following is a key employability skill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A) Draw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B) Teamwork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C) Sing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D) Driv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3. Why are employability skills important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A) To make friend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B) To get promoted quickly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C) To increase job opportunities and job performanc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D) To enjoy holidays</w:t>
      </w:r>
    </w:p>
    <w:p w:rsid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4. Which skill helps in handling unexpected changes at work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A) Lazines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B) Adaptability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C) Ignoranc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D) Overconfidenc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5. What is one benefit of good communication?</w:t>
      </w:r>
    </w:p>
    <w:p w:rsidR="005449D2" w:rsidRPr="00820664" w:rsidRDefault="005449D2" w:rsidP="00820664">
      <w:pPr>
        <w:pStyle w:val="ListParagraph"/>
        <w:numPr>
          <w:ilvl w:val="0"/>
          <w:numId w:val="19"/>
        </w:numPr>
        <w:tabs>
          <w:tab w:val="left" w:pos="2160"/>
          <w:tab w:val="left" w:pos="2340"/>
        </w:tabs>
        <w:ind w:left="2790" w:hanging="270"/>
        <w:rPr>
          <w:rFonts w:ascii="Trebuchet MS" w:hAnsi="Trebuchet MS"/>
        </w:rPr>
      </w:pPr>
      <w:r w:rsidRPr="00820664">
        <w:rPr>
          <w:rFonts w:ascii="Trebuchet MS" w:hAnsi="Trebuchet MS"/>
        </w:rPr>
        <w:t>Avoiding work</w:t>
      </w:r>
    </w:p>
    <w:p w:rsidR="005449D2" w:rsidRPr="00820664" w:rsidRDefault="005449D2" w:rsidP="00820664">
      <w:pPr>
        <w:pStyle w:val="ListParagraph"/>
        <w:numPr>
          <w:ilvl w:val="0"/>
          <w:numId w:val="19"/>
        </w:numPr>
        <w:tabs>
          <w:tab w:val="left" w:pos="2160"/>
          <w:tab w:val="left" w:pos="2340"/>
        </w:tabs>
        <w:ind w:left="2790" w:hanging="270"/>
        <w:rPr>
          <w:rFonts w:ascii="Trebuchet MS" w:hAnsi="Trebuchet MS"/>
        </w:rPr>
      </w:pPr>
      <w:r w:rsidRPr="00820664">
        <w:rPr>
          <w:rFonts w:ascii="Trebuchet MS" w:hAnsi="Trebuchet MS"/>
        </w:rPr>
        <w:t>Getting personal favors</w:t>
      </w:r>
    </w:p>
    <w:p w:rsidR="005449D2" w:rsidRPr="00820664" w:rsidRDefault="005449D2" w:rsidP="00820664">
      <w:pPr>
        <w:pStyle w:val="ListParagraph"/>
        <w:numPr>
          <w:ilvl w:val="0"/>
          <w:numId w:val="19"/>
        </w:numPr>
        <w:tabs>
          <w:tab w:val="left" w:pos="2160"/>
          <w:tab w:val="left" w:pos="2340"/>
        </w:tabs>
        <w:ind w:left="2790" w:hanging="270"/>
        <w:rPr>
          <w:rFonts w:ascii="Trebuchet MS" w:hAnsi="Trebuchet MS"/>
        </w:rPr>
      </w:pPr>
      <w:r w:rsidRPr="00820664">
        <w:rPr>
          <w:rFonts w:ascii="Trebuchet MS" w:hAnsi="Trebuchet MS"/>
        </w:rPr>
        <w:t>Clear sharing of ideas and better teamwork</w:t>
      </w:r>
    </w:p>
    <w:p w:rsidR="005449D2" w:rsidRPr="00820664" w:rsidRDefault="005449D2" w:rsidP="00820664">
      <w:pPr>
        <w:pStyle w:val="ListParagraph"/>
        <w:numPr>
          <w:ilvl w:val="0"/>
          <w:numId w:val="19"/>
        </w:numPr>
        <w:tabs>
          <w:tab w:val="left" w:pos="2160"/>
          <w:tab w:val="left" w:pos="2340"/>
        </w:tabs>
        <w:ind w:left="2790" w:hanging="270"/>
        <w:rPr>
          <w:rFonts w:ascii="Trebuchet MS" w:hAnsi="Trebuchet MS"/>
        </w:rPr>
      </w:pPr>
      <w:r w:rsidRPr="00820664">
        <w:rPr>
          <w:rFonts w:ascii="Trebuchet MS" w:hAnsi="Trebuchet MS"/>
        </w:rPr>
        <w:t>Making noise</w:t>
      </w:r>
    </w:p>
    <w:p w:rsidR="00820664" w:rsidRPr="00820664" w:rsidRDefault="00820664" w:rsidP="00820664">
      <w:pPr>
        <w:tabs>
          <w:tab w:val="left" w:pos="2160"/>
          <w:tab w:val="left" w:pos="2340"/>
        </w:tabs>
        <w:ind w:left="1890"/>
        <w:rPr>
          <w:rFonts w:ascii="Trebuchet MS" w:hAnsi="Trebuchet MS"/>
        </w:rPr>
      </w:pPr>
      <w:r>
        <w:rPr>
          <w:rFonts w:ascii="Trebuchet MS" w:hAnsi="Trebuchet MS"/>
        </w:rPr>
        <w:t>6</w:t>
      </w:r>
      <w:r w:rsidRPr="00820664">
        <w:rPr>
          <w:rFonts w:ascii="Trebuchet MS" w:hAnsi="Trebuchet MS"/>
        </w:rPr>
        <w:t>. Good communication means:</w:t>
      </w:r>
    </w:p>
    <w:p w:rsidR="00820664" w:rsidRPr="00820664" w:rsidRDefault="00820664" w:rsidP="00820664">
      <w:pPr>
        <w:pStyle w:val="ListParagraph"/>
        <w:numPr>
          <w:ilvl w:val="0"/>
          <w:numId w:val="18"/>
        </w:numPr>
        <w:tabs>
          <w:tab w:val="left" w:pos="2160"/>
          <w:tab w:val="left" w:pos="2340"/>
        </w:tabs>
        <w:ind w:left="279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Fighting with others</w:t>
      </w:r>
    </w:p>
    <w:p w:rsidR="00820664" w:rsidRPr="00820664" w:rsidRDefault="00820664" w:rsidP="00820664">
      <w:pPr>
        <w:pStyle w:val="ListParagraph"/>
        <w:numPr>
          <w:ilvl w:val="0"/>
          <w:numId w:val="18"/>
        </w:numPr>
        <w:tabs>
          <w:tab w:val="left" w:pos="2160"/>
          <w:tab w:val="left" w:pos="2340"/>
        </w:tabs>
        <w:ind w:left="279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Talking clearly and listening</w:t>
      </w:r>
    </w:p>
    <w:p w:rsidR="00820664" w:rsidRPr="00820664" w:rsidRDefault="00820664" w:rsidP="00820664">
      <w:pPr>
        <w:pStyle w:val="ListParagraph"/>
        <w:numPr>
          <w:ilvl w:val="0"/>
          <w:numId w:val="18"/>
        </w:numPr>
        <w:tabs>
          <w:tab w:val="left" w:pos="2160"/>
          <w:tab w:val="left" w:pos="2340"/>
        </w:tabs>
        <w:ind w:left="279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Ignoring people</w:t>
      </w:r>
    </w:p>
    <w:p w:rsidR="00820664" w:rsidRPr="00820664" w:rsidRDefault="00820664" w:rsidP="00820664">
      <w:pPr>
        <w:pStyle w:val="ListParagraph"/>
        <w:numPr>
          <w:ilvl w:val="0"/>
          <w:numId w:val="18"/>
        </w:numPr>
        <w:tabs>
          <w:tab w:val="left" w:pos="2160"/>
          <w:tab w:val="left" w:pos="2340"/>
        </w:tabs>
        <w:ind w:left="279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Shouting</w:t>
      </w:r>
      <w:bookmarkStart w:id="0" w:name="_GoBack"/>
      <w:bookmarkEnd w:id="0"/>
    </w:p>
    <w:p w:rsidR="00820664" w:rsidRPr="00820664" w:rsidRDefault="00820664" w:rsidP="00820664">
      <w:pPr>
        <w:tabs>
          <w:tab w:val="left" w:pos="2160"/>
          <w:tab w:val="left" w:pos="2340"/>
        </w:tabs>
        <w:ind w:left="1980"/>
        <w:rPr>
          <w:rFonts w:ascii="Trebuchet MS" w:hAnsi="Trebuchet MS"/>
        </w:rPr>
      </w:pPr>
      <w:r>
        <w:rPr>
          <w:rFonts w:ascii="Trebuchet MS" w:hAnsi="Trebuchet MS"/>
        </w:rPr>
        <w:t>7</w:t>
      </w:r>
      <w:r w:rsidRPr="00820664">
        <w:rPr>
          <w:rFonts w:ascii="Trebuchet MS" w:hAnsi="Trebuchet MS"/>
        </w:rPr>
        <w:t>. What is teamwork?</w:t>
      </w:r>
    </w:p>
    <w:p w:rsidR="00820664" w:rsidRPr="00820664" w:rsidRDefault="00820664" w:rsidP="00820664">
      <w:pPr>
        <w:pStyle w:val="ListParagraph"/>
        <w:numPr>
          <w:ilvl w:val="0"/>
          <w:numId w:val="17"/>
        </w:numPr>
        <w:tabs>
          <w:tab w:val="left" w:pos="2160"/>
          <w:tab w:val="left" w:pos="2340"/>
        </w:tabs>
        <w:ind w:left="270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Working alone</w:t>
      </w:r>
    </w:p>
    <w:p w:rsidR="00820664" w:rsidRPr="00820664" w:rsidRDefault="00820664" w:rsidP="00820664">
      <w:pPr>
        <w:pStyle w:val="ListParagraph"/>
        <w:numPr>
          <w:ilvl w:val="0"/>
          <w:numId w:val="17"/>
        </w:numPr>
        <w:tabs>
          <w:tab w:val="left" w:pos="2160"/>
          <w:tab w:val="left" w:pos="2340"/>
        </w:tabs>
        <w:ind w:left="270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Working with others</w:t>
      </w:r>
    </w:p>
    <w:p w:rsidR="00820664" w:rsidRPr="00820664" w:rsidRDefault="00820664" w:rsidP="00820664">
      <w:pPr>
        <w:pStyle w:val="ListParagraph"/>
        <w:numPr>
          <w:ilvl w:val="0"/>
          <w:numId w:val="17"/>
        </w:numPr>
        <w:tabs>
          <w:tab w:val="left" w:pos="2160"/>
          <w:tab w:val="left" w:pos="2340"/>
        </w:tabs>
        <w:ind w:left="270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Sleeping at work</w:t>
      </w:r>
    </w:p>
    <w:p w:rsidR="005449D2" w:rsidRPr="00820664" w:rsidRDefault="00820664" w:rsidP="00820664">
      <w:pPr>
        <w:pStyle w:val="ListParagraph"/>
        <w:numPr>
          <w:ilvl w:val="0"/>
          <w:numId w:val="17"/>
        </w:numPr>
        <w:tabs>
          <w:tab w:val="left" w:pos="2160"/>
          <w:tab w:val="left" w:pos="2340"/>
        </w:tabs>
        <w:ind w:left="2700" w:hanging="180"/>
        <w:rPr>
          <w:rFonts w:ascii="Trebuchet MS" w:hAnsi="Trebuchet MS"/>
          <w:szCs w:val="24"/>
        </w:rPr>
      </w:pPr>
      <w:r w:rsidRPr="00820664">
        <w:rPr>
          <w:rFonts w:ascii="Trebuchet MS" w:hAnsi="Trebuchet MS"/>
        </w:rPr>
        <w:lastRenderedPageBreak/>
        <w:t>Playing video games</w:t>
      </w:r>
    </w:p>
    <w:p w:rsidR="005449D2" w:rsidRPr="005449D2" w:rsidRDefault="005449D2" w:rsidP="005449D2">
      <w:pPr>
        <w:tabs>
          <w:tab w:val="left" w:pos="2160"/>
          <w:tab w:val="left" w:pos="2340"/>
        </w:tabs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8. Which website is used for career counseling and job matching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A) Googl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B) Facebook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C) National Career Service (NCS)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D) YouTube</w:t>
      </w:r>
    </w:p>
    <w:p w:rsidR="005449D2" w:rsidRPr="005449D2" w:rsidRDefault="005449D2" w:rsidP="005449D2">
      <w:pPr>
        <w:tabs>
          <w:tab w:val="left" w:pos="2160"/>
          <w:tab w:val="left" w:pos="2340"/>
        </w:tabs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9. What is time management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A) Wasting tim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B) Managing TV tim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C) Organizing tasks and meeting deadline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D) Sleeping mor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0. How can one improve communication skills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A) By ignoring peopl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B) By speaking only when asked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C) By practicing clear speaking and writ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D) By texting during meeting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1. What should you do before going for an interview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A) Sleep lat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B) Forget your document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C) Research the company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D) Arrive 30 minutes lat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2. What is a DON’T during an interview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A) Dress appropriately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B) Speak politely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C) Be lat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D) Arrive on time</w:t>
      </w:r>
    </w:p>
    <w:p w:rsid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3. Which skill helps in solving work-related problems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A) Complain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B) Problem-solv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C) Guess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D) Ignoring the issue</w:t>
      </w:r>
    </w:p>
    <w:p w:rsid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4. What does DIKSHA platform offer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A) Shopp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B) Game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C) Curriculum resources for teachers and student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lastRenderedPageBreak/>
        <w:t>D) Travel bookings</w:t>
      </w:r>
    </w:p>
    <w:p w:rsidR="005449D2" w:rsidRPr="005449D2" w:rsidRDefault="005449D2" w:rsidP="005449D2">
      <w:pPr>
        <w:tabs>
          <w:tab w:val="left" w:pos="2160"/>
          <w:tab w:val="left" w:pos="2340"/>
        </w:tabs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5. What should you do after an interview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700"/>
        <w:rPr>
          <w:rFonts w:ascii="Trebuchet MS" w:hAnsi="Trebuchet MS"/>
        </w:rPr>
      </w:pPr>
      <w:r w:rsidRPr="005449D2">
        <w:rPr>
          <w:rFonts w:ascii="Trebuchet MS" w:hAnsi="Trebuchet MS"/>
        </w:rPr>
        <w:t>A) Forget it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700"/>
        <w:rPr>
          <w:rFonts w:ascii="Trebuchet MS" w:hAnsi="Trebuchet MS"/>
        </w:rPr>
      </w:pPr>
      <w:r w:rsidRPr="005449D2">
        <w:rPr>
          <w:rFonts w:ascii="Trebuchet MS" w:hAnsi="Trebuchet MS"/>
        </w:rPr>
        <w:t>B) Complain about it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700"/>
        <w:rPr>
          <w:rFonts w:ascii="Trebuchet MS" w:hAnsi="Trebuchet MS"/>
        </w:rPr>
      </w:pPr>
      <w:r w:rsidRPr="005449D2">
        <w:rPr>
          <w:rFonts w:ascii="Trebuchet MS" w:hAnsi="Trebuchet MS"/>
        </w:rPr>
        <w:t>C) Send a thank-you email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700"/>
        <w:rPr>
          <w:rFonts w:ascii="Trebuchet MS" w:hAnsi="Trebuchet MS"/>
        </w:rPr>
      </w:pPr>
      <w:r w:rsidRPr="005449D2">
        <w:rPr>
          <w:rFonts w:ascii="Trebuchet MS" w:hAnsi="Trebuchet MS"/>
        </w:rPr>
        <w:t>D) Call them every hour</w:t>
      </w:r>
    </w:p>
    <w:p w:rsidR="00C05F8A" w:rsidRPr="005449D2" w:rsidRDefault="00C05F8A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sectPr w:rsidR="00C05F8A" w:rsidRPr="005449D2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081B" w:rsidRDefault="008C081B">
      <w:r>
        <w:separator/>
      </w:r>
    </w:p>
  </w:endnote>
  <w:endnote w:type="continuationSeparator" w:id="0">
    <w:p w:rsidR="008C081B" w:rsidRDefault="008C08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613FAF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613FAF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6D05A23" wp14:editId="721EB832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081B" w:rsidRDefault="008C081B">
      <w:r>
        <w:separator/>
      </w:r>
    </w:p>
  </w:footnote>
  <w:footnote w:type="continuationSeparator" w:id="0">
    <w:p w:rsidR="008C081B" w:rsidRDefault="008C081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8C081B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13FAF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Pr="005449D2" w:rsidRDefault="00FC1E8F" w:rsidP="00724FC1">
    <w:pPr>
      <w:pStyle w:val="Header"/>
      <w:rPr>
        <w:lang w:val="en-US"/>
      </w:rPr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74D6293D" wp14:editId="56F8F2E2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1"/>
                          <w:r w:rsidR="005449D2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- Employability Skil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2"/>
                    <w:r w:rsidR="005449D2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- Employability Skill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8AAD55" wp14:editId="0E285892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5449D2" w:rsidRDefault="005449D2" w:rsidP="005449D2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449D2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Introduction to Employability Skil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5449D2" w:rsidRDefault="005449D2" w:rsidP="005449D2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449D2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Introduction to Employability Skill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CDA7F7A" wp14:editId="25594C2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6DCA5B89" wp14:editId="072696E7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6E77C068" wp14:editId="031D413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0208E989" wp14:editId="2AF3CB31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C6E6E6" wp14:editId="1A94FD11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0208E989" wp14:editId="2AF3CB31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65C6E6E6" wp14:editId="1A94FD11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8C081B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45C3A32" wp14:editId="313147C4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FE790DF" wp14:editId="11AD7948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1FE790DF" wp14:editId="11AD7948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8C081B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CD9AD5-E3E7-4D3B-B11F-527AC931D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4</cp:revision>
  <cp:lastPrinted>2025-02-22T09:06:00Z</cp:lastPrinted>
  <dcterms:created xsi:type="dcterms:W3CDTF">2025-05-21T09:04:00Z</dcterms:created>
  <dcterms:modified xsi:type="dcterms:W3CDTF">2025-05-21T09:31:00Z</dcterms:modified>
</cp:coreProperties>
</file>